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University</w:t>
      </w:r>
      <w:r>
        <w:t xml:space="preserve"> </w:t>
      </w:r>
      <w:r>
        <w:t xml:space="preserve">Lecturer</w:t>
      </w:r>
    </w:p>
    <w:p>
      <w:pPr>
        <w:pStyle w:val="FirstParagraph"/>
      </w:pPr>
      <w:r>
        <w:rPr>
          <w:bCs/>
          <w:b/>
        </w:rPr>
        <w:t xml:space="preserve">John Doe</w:t>
      </w:r>
      <w:r>
        <w:br/>
      </w:r>
      <w:r>
        <w:t xml:space="preserve">123 Academic Lane</w:t>
      </w:r>
      <w:r>
        <w:br/>
      </w:r>
      <w:r>
        <w:t xml:space="preserve">Jerusalem, Israel</w:t>
      </w:r>
      <w:r>
        <w:br/>
      </w:r>
      <w:r>
        <w:t xml:space="preserve">Email: john.doe@example.com | Phone: +972-50-1234567</w:t>
      </w:r>
    </w:p>
    <w:p>
      <w:pPr>
        <w:pStyle w:val="BodyText"/>
      </w:pPr>
      <w:r>
        <w:rPr>
          <w:bCs/>
          <w:b/>
        </w:rPr>
        <w:t xml:space="preserve">Date:</w:t>
      </w:r>
      <w:r>
        <w:t xml:space="preserve"> </w:t>
      </w:r>
      <w:r>
        <w:t xml:space="preserve">April 5, 2024</w:t>
      </w:r>
    </w:p>
    <w:p>
      <w:pPr>
        <w:pStyle w:val="BodyText"/>
      </w:pPr>
      <w:r>
        <w:rPr>
          <w:bCs/>
          <w:b/>
        </w:rPr>
        <w:t xml:space="preserve">To the Hiring Committee,</w:t>
      </w:r>
    </w:p>
    <w:p>
      <w:pPr>
        <w:pStyle w:val="BodyText"/>
      </w:pPr>
      <w:r>
        <w:t xml:space="preserve">I am writing to express my enthusiastic interest in the University Lecturer position at a prestigious institution in Israel Jerusalem. As an accomplished academic with a passion for education and research, I am eager to contribute my expertise and dedication to a dynamic academic community that values innovation, cultural richness, and intellectual rigor. This opportunity aligns perfectly with my professional goals and my deep connection to the vibrant educational landscape of Jerusalem.</w:t>
      </w:r>
    </w:p>
    <w:p>
      <w:pPr>
        <w:pStyle w:val="BodyText"/>
      </w:pPr>
      <w:r>
        <w:t xml:space="preserve">With over a decade of experience in academia, I have cultivated a robust teaching philosophy centered on fostering critical thinking, interdisciplinary exploration, and student-centered learning. My academic journey has taken me through esteemed institutions across the globe, including [Previous University Name] in [Country], where I served as a lecturer and researcher specializing in [Your Field of Study]. Throughout my career, I have consistently demonstrated a commitment to excellence in both teaching and research, while also engaging with diverse student populations and contributing to meaningful scholarly discourse.</w:t>
      </w:r>
    </w:p>
    <w:p>
      <w:pPr>
        <w:pStyle w:val="BodyText"/>
      </w:pPr>
      <w:r>
        <w:t xml:space="preserve">What draws me specifically to the University Lecturer role in Israel Jerusalem is the unique interplay of history, culture, and modernity that defines this city. Jerusalem is not only a spiritual hub but also a center of academic excellence, home to world-renowned institutions such as The Hebrew University of Jerusalem and the Hebrew University Medical School. I am particularly inspired by the opportunity to teach within such a historically significant yet forward-thinking environment, where students are exposed to cutting-edge research and global perspectives. I believe that teaching in Israel Jerusalem would allow me to bridge my academic expertise with the city’s rich cultural heritage, creating a transformative learning experience for students.</w:t>
      </w:r>
    </w:p>
    <w:p>
      <w:pPr>
        <w:pStyle w:val="BodyText"/>
      </w:pPr>
      <w:r>
        <w:t xml:space="preserve">My qualifications as a University Lecturer are rooted in both theoretical knowledge and practical application. I hold a Ph.D. in [Your Field of Study] from [University Name], where my dissertation focused on [Brief Description of Research Topic]. My research has been published in reputable journals such as [Journal Names], and I have presented my work at international conferences, including [Conference Names]. These experiences have equipped me with the skills to design innovative curricula, mentor students in their academic and professional growth, and contribute to the scholarly community through collaborative projects.</w:t>
      </w:r>
    </w:p>
    <w:p>
      <w:pPr>
        <w:pStyle w:val="BodyText"/>
      </w:pPr>
      <w:r>
        <w:t xml:space="preserve">In addition to my research contributions, I have a proven track record of effective teaching. At [Previous Institution], I designed and taught courses on [List of Courses], which emphasized hands-on learning and real-world applications. My students consistently praised my ability to make complex concepts accessible and engaging, fostering an environment where curiosity and creativity thrived. I also mentored graduate students, guiding them through their thesis work and helping them secure internships at leading organizations in [Your Field].</w:t>
      </w:r>
    </w:p>
    <w:p>
      <w:pPr>
        <w:pStyle w:val="BodyText"/>
      </w:pPr>
      <w:r>
        <w:t xml:space="preserve">What sets me apart is my ability to integrate technology into teaching, creating interactive and inclusive learning environments. I am proficient in using digital tools such as [List of Tools] to enhance student engagement and facilitate collaboration. This approach not only caters to diverse learning styles but also prepares students for the demands of a rapidly evolving academic and professional landscape.</w:t>
      </w:r>
    </w:p>
    <w:p>
      <w:pPr>
        <w:pStyle w:val="BodyText"/>
      </w:pPr>
      <w:r>
        <w:t xml:space="preserve">I am especially drawn to the opportunity to contribute to the University Lecturer role in Israel Jerusalem because of its potential impact on shaping future leaders. The city’s unique position at the crossroads of East and West offers a fertile ground for exploring global issues through an interdisciplinary lens. I am eager to collaborate with faculty members, engage in community outreach programs, and participate in research initiatives that address pressing societal challenges. Furthermore, I am committed to promoting inclusivity and diversity in the classroom, ensuring that all students feel valued and empowered to succeed.</w:t>
      </w:r>
    </w:p>
    <w:p>
      <w:pPr>
        <w:pStyle w:val="BodyText"/>
      </w:pPr>
      <w:r>
        <w:t xml:space="preserve">My decision to apply for this position is also deeply personal. Having visited Jerusalem multiple times, I have been profoundly moved by its historical significance and the spirit of resilience that defines its people. I am particularly interested in working with institutions that prioritize ethical scholarship and social responsibility, values that resonate with my own academic philosophy. I believe that teaching in Israel Jerusalem would allow me to contribute to a legacy of excellence while making a meaningful difference in the lives of students.</w:t>
      </w:r>
    </w:p>
    <w:p>
      <w:pPr>
        <w:pStyle w:val="BodyText"/>
      </w:pPr>
      <w:r>
        <w:t xml:space="preserve">I am confident that my background, skills, and passion for education align seamlessly with the mission of your institution. I am eager to bring my expertise in [Your Field] to your team and collaborate on initiatives that advance knowledge, foster innovation, and inspire the next generation of scholars. I would welcome the opportunity to discuss how my qualifications can contribute to the continued success of your university.</w:t>
      </w:r>
    </w:p>
    <w:p>
      <w:pPr>
        <w:pStyle w:val="BodyText"/>
      </w:pPr>
      <w:r>
        <w:t xml:space="preserve">Thank you for considering my application. I look forward to the possibility of contributing to the vibrant academic community in Israel Jerusalem and am available at your convenience for an interview.</w:t>
      </w:r>
    </w:p>
    <w:p>
      <w:pPr>
        <w:pStyle w:val="BodyText"/>
      </w:pPr>
      <w:r>
        <w:t xml:space="preserve">Sincerely,</w:t>
      </w:r>
      <w:r>
        <w:br/>
      </w:r>
      <w:r>
        <w:rPr>
          <w:bCs/>
          <w:b/>
        </w:rPr>
        <w:t xml:space="preserve">John Do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University Lecturer</dc:title>
  <dc:creator/>
  <dc:language>en</dc:language>
  <cp:keywords/>
  <dcterms:created xsi:type="dcterms:W3CDTF">2026-07-23T10:48:38Z</dcterms:created>
  <dcterms:modified xsi:type="dcterms:W3CDTF">2026-07-23T10:48:38Z</dcterms:modified>
</cp:coreProperties>
</file>

<file path=docProps/custom.xml><?xml version="1.0" encoding="utf-8"?>
<Properties xmlns="http://schemas.openxmlformats.org/officeDocument/2006/custom-properties" xmlns:vt="http://schemas.openxmlformats.org/officeDocument/2006/docPropsVTypes"/>
</file>